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3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315d69aad8479c3d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3T06:12:20Z</dcterms:created>
  <dcterms:modified xsi:type="dcterms:W3CDTF">2024-07-13T0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3 06:12:14</vt:lpwstr>
  </property>
</Properties>
</file>